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734D21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0DC462D" w:rsidR="007B4A91" w:rsidRDefault="00734D21">
      <w:pPr>
        <w:rPr>
          <w:sz w:val="28"/>
          <w:szCs w:val="28"/>
        </w:rPr>
      </w:pPr>
      <w:r>
        <w:rPr>
          <w:sz w:val="28"/>
          <w:szCs w:val="28"/>
        </w:rPr>
        <w:t>A MARATHON RUNNER GAME</w:t>
      </w:r>
    </w:p>
    <w:p w14:paraId="34A9E19B" w14:textId="77777777" w:rsidR="007B4A91" w:rsidRDefault="00734D21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4D7D2C8D" w:rsidR="007B4A91" w:rsidRDefault="00734D21">
      <w:pPr>
        <w:ind w:left="720"/>
        <w:rPr>
          <w:sz w:val="28"/>
          <w:szCs w:val="28"/>
        </w:rPr>
      </w:pPr>
      <w:r>
        <w:rPr>
          <w:sz w:val="28"/>
          <w:szCs w:val="28"/>
        </w:rPr>
        <w:t>WINNING THE GAME</w:t>
      </w:r>
    </w:p>
    <w:p w14:paraId="3D632C61" w14:textId="77777777" w:rsidR="007B4A91" w:rsidRDefault="00734D21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53DEB903" w:rsidR="007B4A91" w:rsidRDefault="00734D21">
      <w:pPr>
        <w:ind w:left="720"/>
        <w:rPr>
          <w:sz w:val="28"/>
          <w:szCs w:val="28"/>
        </w:rPr>
      </w:pPr>
      <w:r>
        <w:rPr>
          <w:sz w:val="28"/>
          <w:szCs w:val="28"/>
        </w:rPr>
        <w:t>HE IS A POOR BOY OF A VILLAGE WHO BY MISTAKENLY GOT INTREST IN RUNNING</w:t>
      </w:r>
    </w:p>
    <w:p w14:paraId="6102F988" w14:textId="77777777" w:rsidR="007B4A91" w:rsidRDefault="00734D21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734D21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734D21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226C96E9" w:rsidR="007B4A91" w:rsidRDefault="00734D2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UNN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95543BC" w:rsidR="007B4A91" w:rsidRDefault="00734D2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ILL TAKE PART IN THE MARATHON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3AE634EC" w:rsidR="007B4A91" w:rsidRDefault="00734D2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A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57146A66" w:rsidR="007B4A91" w:rsidRDefault="00734D2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UPPORT HIM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2C891821" w:rsidR="007B4A91" w:rsidRDefault="00734D2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M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4542A27F" w:rsidR="007B4A91" w:rsidRDefault="00734D2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AME LIKE DAD</w:t>
            </w: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226F6E06" w:rsidR="007B4A91" w:rsidRDefault="00734D2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RIEND 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2860BB01" w:rsidR="007B4A91" w:rsidRDefault="00734D2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GRADE HIM</w:t>
            </w: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58D83425" w:rsidR="007B4A91" w:rsidRDefault="00734D2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RIEND 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21F2D92D" w:rsidR="007B4A91" w:rsidRDefault="00734D2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LP HIM</w:t>
            </w: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C825595" w:rsidR="007B4A91" w:rsidRDefault="00734D2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EOPL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19046C14" w:rsidR="007B4A91" w:rsidRDefault="00734D21" w:rsidP="00734D21">
            <w:pPr>
              <w:widowControl w:val="0"/>
              <w:tabs>
                <w:tab w:val="left" w:pos="285"/>
              </w:tabs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ab/>
              <w:t>NOTHING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734D21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734D21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734D21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734D21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59B30D89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  <w:r w:rsidR="00734D21">
        <w:rPr>
          <w:sz w:val="28"/>
          <w:szCs w:val="28"/>
        </w:rPr>
        <w:t xml:space="preserve"> BY THE MARATHON</w:t>
      </w:r>
      <w:bookmarkStart w:id="0" w:name="_GoBack"/>
      <w:bookmarkEnd w:id="0"/>
    </w:p>
    <w:p w14:paraId="24B987DE" w14:textId="488F82AA" w:rsidR="007B4A91" w:rsidRDefault="00734D21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altName w:val="Times New Roman"/>
    <w:panose1 w:val="00000000000000000000"/>
    <w:charset w:val="00"/>
    <w:family w:val="roman"/>
    <w:notTrueType/>
    <w:pitch w:val="default"/>
  </w:font>
  <w:font w:name="Cambria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34D21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01</Words>
  <Characters>115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dministrator</cp:lastModifiedBy>
  <cp:revision>2</cp:revision>
  <dcterms:created xsi:type="dcterms:W3CDTF">2021-10-10T18:37:00Z</dcterms:created>
  <dcterms:modified xsi:type="dcterms:W3CDTF">2021-10-10T18:37:00Z</dcterms:modified>
</cp:coreProperties>
</file>